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503.png" ContentType="image/png"/>
  <Override PartName="/word/media/rId506.png" ContentType="image/png"/>
  <Override PartName="/word/media/rId482.png" ContentType="image/png"/>
  <Override PartName="/word/media/rId485.png" ContentType="image/png"/>
  <Override PartName="/word/media/rId497.png" ContentType="image/png"/>
  <Override PartName="/word/media/rId500.png" ContentType="image/png"/>
  <Override PartName="/word/media/rId476.png" ContentType="image/png"/>
  <Override PartName="/word/media/rId479.png" ContentType="image/png"/>
  <Override PartName="/word/media/rId488.png" ContentType="image/png"/>
  <Override PartName="/word/media/rId467.png" ContentType="image/png"/>
  <Override PartName="/word/media/rId491.png" ContentType="image/png"/>
  <Override PartName="/word/media/rId494.png" ContentType="image/png"/>
  <Override PartName="/word/media/rId470.png" ContentType="image/png"/>
  <Override PartName="/word/media/rId473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87.png" ContentType="image/png"/>
  <Override PartName="/word/media/rId590.png" ContentType="image/png"/>
  <Override PartName="/word/media/rId581.png" ContentType="image/png"/>
  <Override PartName="/word/media/rId584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629.png" ContentType="image/png"/>
  <Override PartName="/word/media/rId632.png" ContentType="image/png"/>
  <Override PartName="/word/media/rId608.png" ContentType="image/png"/>
  <Override PartName="/word/media/rId611.png" ContentType="image/png"/>
  <Override PartName="/word/media/rId623.png" ContentType="image/png"/>
  <Override PartName="/word/media/rId626.png" ContentType="image/png"/>
  <Override PartName="/word/media/rId602.png" ContentType="image/png"/>
  <Override PartName="/word/media/rId605.png" ContentType="image/png"/>
  <Override PartName="/word/media/rId614.png" ContentType="image/png"/>
  <Override PartName="/word/media/rId593.png" ContentType="image/png"/>
  <Override PartName="/word/media/rId617.png" ContentType="image/png"/>
  <Override PartName="/word/media/rId620.png" ContentType="image/png"/>
  <Override PartName="/word/media/rId596.png" ContentType="image/png"/>
  <Override PartName="/word/media/rId599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50.png" ContentType="image/png"/>
  <Override PartName="/word/media/rId653.png" ContentType="image/png"/>
  <Override PartName="/word/media/rId644.png" ContentType="image/png"/>
  <Override PartName="/word/media/rId647.png" ContentType="image/png"/>
  <Override PartName="/word/media/rId635.png" ContentType="image/png"/>
  <Override PartName="/word/media/rId638.png" ContentType="image/png"/>
  <Override PartName="/word/media/rId641.png" ContentType="image/png"/>
  <Override PartName="/word/media/rId692.png" ContentType="image/png"/>
  <Override PartName="/word/media/rId695.png" ContentType="image/png"/>
  <Override PartName="/word/media/rId671.png" ContentType="image/png"/>
  <Override PartName="/word/media/rId674.png" ContentType="image/png"/>
  <Override PartName="/word/media/rId686.png" ContentType="image/png"/>
  <Override PartName="/word/media/rId689.png" ContentType="image/png"/>
  <Override PartName="/word/media/rId665.png" ContentType="image/png"/>
  <Override PartName="/word/media/rId668.png" ContentType="image/png"/>
  <Override PartName="/word/media/rId677.png" ContentType="image/png"/>
  <Override PartName="/word/media/rId656.png" ContentType="image/png"/>
  <Override PartName="/word/media/rId680.png" ContentType="image/png"/>
  <Override PartName="/word/media/rId683.png" ContentType="image/png"/>
  <Override PartName="/word/media/rId659.png" ContentType="image/png"/>
  <Override PartName="/word/media/rId662.png" ContentType="image/png"/>
  <Override PartName="/word/media/rId734.png" ContentType="image/png"/>
  <Override PartName="/word/media/rId737.png" ContentType="image/png"/>
  <Override PartName="/word/media/rId713.png" ContentType="image/png"/>
  <Override PartName="/word/media/rId716.png" ContentType="image/png"/>
  <Override PartName="/word/media/rId728.png" ContentType="image/png"/>
  <Override PartName="/word/media/rId731.png" ContentType="image/png"/>
  <Override PartName="/word/media/rId707.png" ContentType="image/png"/>
  <Override PartName="/word/media/rId710.png" ContentType="image/png"/>
  <Override PartName="/word/media/rId719.png" ContentType="image/png"/>
  <Override PartName="/word/media/rId698.png" ContentType="image/png"/>
  <Override PartName="/word/media/rId722.png" ContentType="image/png"/>
  <Override PartName="/word/media/rId725.png" ContentType="image/png"/>
  <Override PartName="/word/media/rId701.png" ContentType="image/png"/>
  <Override PartName="/word/media/rId704.png" ContentType="image/png"/>
  <Override PartName="/word/media/rId755.png" ContentType="image/png"/>
  <Override PartName="/word/media/rId758.png" ContentType="image/png"/>
  <Override PartName="/word/media/rId749.png" ContentType="image/png"/>
  <Override PartName="/word/media/rId752.png" ContentType="image/png"/>
  <Override PartName="/word/media/rId740.png" ContentType="image/png"/>
  <Override PartName="/word/media/rId743.png" ContentType="image/png"/>
  <Override PartName="/word/media/rId746.png" ContentType="image/png"/>
  <Override PartName="/word/media/rId776.png" ContentType="image/png"/>
  <Override PartName="/word/media/rId779.png" ContentType="image/png"/>
  <Override PartName="/word/media/rId770.png" ContentType="image/png"/>
  <Override PartName="/word/media/rId773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4c98fe-b7cc-4e1c-836d-e1d58026b179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4c98fe-b7cc-4e1c-836d-e1d58026b179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700b72-1a3d-46b8-808c-1e0dabcf6d5a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700b72-1a3d-46b8-808c-1e0dabcf6d5a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22a037-7912-4f5c-96a1-ee8e3d716b6d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22a037-7912-4f5c-96a1-ee8e3d716b6d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e9a213-4cff-4a36-9aa3-f4d8b81721b3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e9a213-4cff-4a36-9aa3-f4d8b81721b3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b7b1c2-94b4-4260-862b-deb947016f68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b7b1c2-94b4-4260-862b-deb947016f68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203ab1-d9ac-4310-ac3e-969d26bddc5b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203ab1-d9ac-4310-ac3e-969d26bddc5b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b64a21-8ce6-4654-a334-6018240a3234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b64a21-8ce6-4654-a334-6018240a3234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8f8a19-e3ad-4478-93ed-c569cf451e76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8f8a19-e3ad-4478-93ed-c569cf451e76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3d6ab2-7ace-44cd-8588-bcf24f69b53b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3d6ab2-7ace-44cd-8588-bcf24f69b53b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d4a7ea-2fa9-4fc0-b431-8a6f93397146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d4a7ea-2fa9-4fc0-b431-8a6f93397146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b98488-5aa3-43f4-b922-7c160be0cb6d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b98488-5aa3-43f4-b922-7c160be0cb6d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829502-9d90-4c2f-b028-39b7a259f9be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829502-9d90-4c2f-b028-39b7a259f9be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60314e-1cb1-493a-87b6-57e4e41bb560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60314e-1cb1-493a-87b6-57e4e41bb560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4b74e4-b0ea-448a-9c75-79c56d5e3278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4b74e4-b0ea-448a-9c75-79c56d5e3278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2f77fe-2d7a-4eca-a1f3-944d0af9d668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2f77fe-2d7a-4eca-a1f3-944d0af9d668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961600-659d-42df-96ad-37d726720804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961600-659d-42df-96ad-37d726720804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723c45-6860-4e19-b06f-8b3fcdbedba1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723c45-6860-4e19-b06f-8b3fcdbedba1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86af47-51a0-4448-b07e-eb1a5fe56f32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86af47-51a0-4448-b07e-eb1a5fe56f32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a4880f-8ac3-4382-96e2-b89c87ba3559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a4880f-8ac3-4382-96e2-b89c87ba3559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623842-b519-44a3-beec-1b61ca0af065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623842-b519-44a3-beec-1b61ca0af065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965992-4d78-4cc8-abc5-a2fdd04a56aa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965992-4d78-4cc8-abc5-a2fdd04a56aa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9bc6c9-accb-4198-8803-746b7defc0d0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9bc6c9-accb-4198-8803-746b7defc0d0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a9f55b-25fc-488a-a95a-417b8c62a8c7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a9f55b-25fc-488a-a95a-417b8c62a8c7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f988a6-ee59-4efb-bfc0-8d30e9f5e5da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f988a6-ee59-4efb-bfc0-8d30e9f5e5da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fee21f-b0bb-4c53-8049-68b3adfe9562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fee21f-b0bb-4c53-8049-68b3adfe9562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54e122-970a-46a4-95c7-6e60358f65bd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54e122-970a-46a4-95c7-6e60358f65bd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4ad8f3-6994-4616-8949-9b46b6c04a02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4ad8f3-6994-4616-8949-9b46b6c04a02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815522-957e-48d2-9a0e-899b60794459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815522-957e-48d2-9a0e-899b60794459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6605a2-c23d-4ac6-9a0c-b997ecd55048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6605a2-c23d-4ac6-9a0c-b997ecd55048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05b181-84cc-4724-97b2-e0164f2dbff3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05b181-84cc-4724-97b2-e0164f2dbff3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9d7597-0e3e-4375-9ed2-09e1b47a970a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9d7597-0e3e-4375-9ed2-09e1b47a970a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0c9af5-3646-40dc-8a93-9e4db28fb33d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0c9af5-3646-40dc-8a93-9e4db28fb33d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564abc-16df-44c2-812b-b36075928aca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564abc-16df-44c2-812b-b36075928aca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5e5523-73a0-44e1-8160-7e75fda1c15b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5e5523-73a0-44e1-8160-7e75fda1c15b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23f203-5035-44e7-a381-3ab50c3d71cf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23f203-5035-44e7-a381-3ab50c3d71cf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8d50e3-2694-43a1-a449-23802efc5cc2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8d50e3-2694-43a1-a449-23802efc5cc2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a87a2a-64b5-4e7d-a02b-80dcffbd5b80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a87a2a-64b5-4e7d-a02b-80dcffbd5b80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4a32ee-58ba-4286-8f4d-695e78bddc9d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4a32ee-58ba-4286-8f4d-695e78bddc9d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aad7db-13c3-4b05-ac0f-79af6df145d9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aad7db-13c3-4b05-ac0f-79af6df145d9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333df8-54c6-4d4f-b29d-af310c7ec162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333df8-54c6-4d4f-b29d-af310c7ec162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aa4dcb-3341-4263-aad1-c344c5df4f50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aa4dcb-3341-4263-aad1-c344c5df4f50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70c0e8-7087-4211-aa0f-f2a20e9c0862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70c0e8-7087-4211-aa0f-f2a20e9c0862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1e9f91-57c9-40f6-adc8-6571a31b28ac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1e9f91-57c9-40f6-adc8-6571a31b28ac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452a93-444d-4610-9bae-972c6964386d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452a93-444d-4610-9bae-972c6964386d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378370-584a-4351-805a-b509774115f0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378370-584a-4351-805a-b509774115f0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d0dc4f-a841-4226-a294-c35755c3a588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d0dc4f-a841-4226-a294-c35755c3a588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9e710c-8513-488b-91f5-a74e7c69d7f2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9e710c-8513-488b-91f5-a74e7c69d7f2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cf9689-0665-4754-becf-ec7666add2f6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cf9689-0665-4754-becf-ec7666add2f6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a391fa-27b2-4c59-8d94-eb0ce9509a27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a391fa-27b2-4c59-8d94-eb0ce9509a27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47776f-f074-4a8e-9453-af3983c6edc8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47776f-f074-4a8e-9453-af3983c6edc8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379b19-fadb-4ac6-aaa0-d5d131319531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379b19-fadb-4ac6-aaa0-d5d131319531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a9d104-dd62-4327-b196-2d0b943dc7d3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a9d104-dd62-4327-b196-2d0b943dc7d3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82e743-5b28-48c4-b33f-5ad6a76affe1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82e743-5b28-48c4-b33f-5ad6a76affe1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3f77bf-7ad1-4543-a197-8bd340c912a2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3f77bf-7ad1-4543-a197-8bd340c912a2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e093f-55e6-4ac3-a388-7f40a2391166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e093f-55e6-4ac3-a388-7f40a2391166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f5218b-0d11-4613-b1b3-24f1aef56d3d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f5218b-0d11-4613-b1b3-24f1aef56d3d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6ca388-a280-4d07-b486-f3e8579f6e84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6ca388-a280-4d07-b486-f3e8579f6e84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867868-afce-4c31-9a22-d0765cb820a9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867868-afce-4c31-9a22-d0765cb820a9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7c1c76-fc00-42f5-be94-d7db024a37ef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7c1c76-fc00-42f5-be94-d7db024a37ef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73f3d0-2c8d-4c97-861a-5825c08a80ec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73f3d0-2c8d-4c97-861a-5825c08a80ec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4cbc48-110a-4906-a49f-52cb4bfe2871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4cbc48-110a-4906-a49f-52cb4bfe2871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9707ad-a1bd-4cac-b651-adcfdfd8646d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9707ad-a1bd-4cac-b651-adcfdfd8646d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fc9416-484c-43d8-8d6f-274fc2e6bcae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fc9416-484c-43d8-8d6f-274fc2e6bcae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a431d5-4336-44a8-80fe-e3b31e886c8e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a431d5-4336-44a8-80fe-e3b31e886c8e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ad9371-fa87-44fe-a905-ff50fad5424f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ad9371-fa87-44fe-a905-ff50fad5424f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193d29-616c-43d2-bce1-f524405bd998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193d29-616c-43d2-bce1-f524405bd998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8596c7-9f0f-4ce5-bcad-360a7090bccc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8596c7-9f0f-4ce5-bcad-360a7090bccc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f4e20f-8979-4152-b0be-4a7dfa665625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f4e20f-8979-4152-b0be-4a7dfa665625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785360-3859-4a79-a8cb-d1a06b97d725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785360-3859-4a79-a8cb-d1a06b97d725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daea5a-b9d8-450e-8316-e73c35fb5e35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daea5a-b9d8-450e-8316-e73c35fb5e35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8ceaa0-4542-43e6-b968-052d5640ab84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8ceaa0-4542-43e6-b968-052d5640ab84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930588-d626-40ba-9476-f303ae7c0c15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930588-d626-40ba-9476-f303ae7c0c15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464a26-b5c5-44ca-b00e-9f004a44095d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464a26-b5c5-44ca-b00e-9f004a44095d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1dfb7-f292-415e-8d33-67577a6bfc97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1dfb7-f292-415e-8d33-67577a6bfc97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73c2af-be57-4c82-aa2a-6a8b039f3e1d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73c2af-be57-4c82-aa2a-6a8b039f3e1d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6e3565-f283-4ac5-a6bd-66abc8cf01a0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6e3565-f283-4ac5-a6bd-66abc8cf01a0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1ce099-1a60-4706-aadb-c2db8208feec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1ce099-1a60-4706-aadb-c2db8208feec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73346a-7781-404a-b98e-599eb1376840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73346a-7781-404a-b98e-599eb1376840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9dbe4b-b7e4-44f2-850f-6b80f077386c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9dbe4b-b7e4-44f2-850f-6b80f077386c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f8322c-d207-401e-afab-fae15cb45609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f8322c-d207-401e-afab-fae15cb45609"/>
      <w:r>
        <w:t xml:space="preserve">: </w:t>
      </w:r>
      <w:r>
        <w:t xml:space="preserve">Pronasale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519916-7dc0-44f2-90d0-0d89946b3b88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519916-7dc0-44f2-90d0-0d89946b3b88"/>
      <w:r>
        <w:t xml:space="preserve">: </w:t>
      </w:r>
      <w:r>
        <w:t xml:space="preserve">Pronasale to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5d0d0a-8c88-449e-8ac6-9d330854f0c4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5d0d0a-8c88-449e-8ac6-9d330854f0c4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6aa7cd-4668-4638-8ae0-3325d99b165c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6aa7cd-4668-4638-8ae0-3325d99b165c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6372fa-3626-4346-838d-fe29dff35968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6372fa-3626-4346-838d-fe29dff35968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1309bc-613e-4e66-b1d8-0ddea4885218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1309bc-613e-4e66-b1d8-0ddea4885218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b058ef-1f39-4f71-96b5-660402f7e5ef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b058ef-1f39-4f71-96b5-660402f7e5ef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3288f1-25e2-4dc5-af1d-14d5fe3e9c15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3288f1-25e2-4dc5-af1d-14d5fe3e9c15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48793f-7c55-4ef5-a5b3-e32c9d2e0f66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48793f-7c55-4ef5-a5b3-e32c9d2e0f66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f5ea18-5147-4656-a120-462fd7d6b1b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f5ea18-5147-4656-a120-462fd7d6b1b5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d9dfb8-2013-49b1-8488-f891bbf3195a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d9dfb8-2013-49b1-8488-f891bbf3195a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a95b4e-7277-4f98-a221-dd31dbdefe52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a95b4e-7277-4f98-a221-dd31dbdefe52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68e0f5-bfb5-4898-848a-df1f63d6e02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68e0f5-bfb5-4898-848a-df1f63d6e024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3f110c-611f-4d0a-8b1e-13e132ee196e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3f110c-611f-4d0a-8b1e-13e132ee196e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227971-9522-42d8-9b79-ee555206b3c2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227971-9522-42d8-9b79-ee555206b3c2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4dea9c-216e-4775-b502-0ec44d84aace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4dea9c-216e-4775-b502-0ec44d84aace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8f45b4-b5dc-4c29-b2b3-c9b2aef6ddf2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8f45b4-b5dc-4c29-b2b3-c9b2aef6ddf2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ea6c09-f18d-440c-82f0-5c97bff498af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ea6c09-f18d-440c-82f0-5c97bff498af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1daf64-3dca-4750-8e94-1e13742dc761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1daf64-3dca-4750-8e94-1e13742dc761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1eb47f-b44e-431b-8fb0-bf213e12710e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1eb47f-b44e-431b-8fb0-bf213e12710e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f5a1f4-f261-451c-85c0-92b50afc3945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f5a1f4-f261-451c-85c0-92b50afc3945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68b011-43cd-4ec9-bc32-49cc350857e6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68b011-43cd-4ec9-bc32-49cc350857e6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011b79-b67f-4f11-b18b-eab8bdbefcc3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011b79-b67f-4f11-b18b-eab8bdbefcc3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d2315d-0a2d-4a77-acf7-07e2897299bd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d2315d-0a2d-4a77-acf7-07e2897299bd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ac0fc2-ea1e-4c87-ad02-9d716927acf5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ac0fc2-ea1e-4c87-ad02-9d716927acf5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8ede79-cba5-4e38-9e4d-3373a9ac2ede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8ede79-cba5-4e38-9e4d-3373a9ac2ede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4880aa-82ab-454c-88da-a70700d48859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4880aa-82ab-454c-88da-a70700d48859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04a1af-8089-4424-862a-671c42fba789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04a1af-8089-4424-862a-671c42fba789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99a48-dcdd-486e-9284-ad9987ddc4dd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99a48-dcdd-486e-9284-ad9987ddc4dd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086066-3dad-4021-9e5d-b6ba9835f9d9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086066-3dad-4021-9e5d-b6ba9835f9d9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a0830c-701b-4625-b810-0836a7ebe4a5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a0830c-701b-4625-b810-0836a7ebe4a5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627734-2803-4e3e-8f4f-1ea4c4a0a477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627734-2803-4e3e-8f4f-1ea4c4a0a477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1e6654-73cb-43ba-9156-f953d8aeb6cb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1e6654-73cb-43ba-9156-f953d8aeb6cb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c4465a-e08a-4454-9a1f-9b1b8d191755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c4465a-e08a-4454-9a1f-9b1b8d191755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d22f03-72d5-46a8-b8c9-ed4b046180e1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d22f03-72d5-46a8-b8c9-ed4b046180e1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6ecd0c-36ef-4963-968c-7f74618d89b8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6ecd0c-36ef-4963-968c-7f74618d89b8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4a4e44-cd6a-42ab-9347-bbf1e4eb05b5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4a4e44-cd6a-42ab-9347-bbf1e4eb05b5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11c10f-c5d7-4de9-95e6-11fbdb453b14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11c10f-c5d7-4de9-95e6-11fbdb453b14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b44c7b-a6da-44b9-abed-2b7c5152d80b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b44c7b-a6da-44b9-abed-2b7c5152d80b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c81634-248e-4b30-92eb-8e9c5cb34fb7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c81634-248e-4b30-92eb-8e9c5cb34fb7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d98ab2-efef-41fb-a4d5-80b1d19d14b4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d98ab2-efef-41fb-a4d5-80b1d19d14b4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a1bd05-c840-4850-9525-2d551842185e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a1bd05-c840-4850-9525-2d551842185e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bbfcfe-d97b-4fca-b1cd-28557fba0bad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bbfcfe-d97b-4fca-b1cd-28557fba0bad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182654-1b99-4f2d-b914-76cefc153c37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182654-1b99-4f2d-b914-76cefc153c37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dfa574-bd2b-4840-902b-3178d67d62d7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dfa574-bd2b-4840-902b-3178d67d62d7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17af3c-3381-4f3d-a9c2-f77e02509166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17af3c-3381-4f3d-a9c2-f77e02509166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68971f-9622-4c65-9b52-f637ab00d263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68971f-9622-4c65-9b52-f637ab00d263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f54127-a049-4814-8e19-6388c6b779ab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f54127-a049-4814-8e19-6388c6b779ab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f5424a-c450-4943-a3d1-4e217f37b147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f5424a-c450-4943-a3d1-4e217f37b147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8587c2-2f67-4e29-a91d-d56fd9f24ed6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8587c2-2f67-4e29-a91d-d56fd9f24ed6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4fba18-b11b-4754-83ff-4459ae3f596f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4fba18-b11b-4754-83ff-4459ae3f596f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e77be6-bd67-41c0-b498-aeed9129e025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e77be6-bd67-41c0-b498-aeed9129e025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b024ba-92d2-4e14-9b73-ca415df20152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b024ba-92d2-4e14-9b73-ca415df20152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a61a1b-377b-4d36-b78e-0339be2e4f89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a61a1b-377b-4d36-b78e-0339be2e4f89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8647e9-3d87-41a1-b658-98f63c8d6b53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8647e9-3d87-41a1-b658-98f63c8d6b53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479522-762f-4c93-89ff-d7c5c123d168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479522-762f-4c93-89ff-d7c5c123d168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37e793-6061-43ec-b828-ef0adf3eeaa8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37e793-6061-43ec-b828-ef0adf3eeaa8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d0c7ce-037f-468d-bed7-411dcd345955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d0c7ce-037f-468d-bed7-411dcd345955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2797d2-a0f6-4502-9e09-e602cbb76b7e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2797d2-a0f6-4502-9e09-e602cbb76b7e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6ff19d-c8fc-4f55-ad05-f596dbcd8894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6ff19d-c8fc-4f55-ad05-f596dbcd8894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37c04a-0d6d-41cd-8bfd-9a428ea950d2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37c04a-0d6d-41cd-8bfd-9a428ea950d2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00a8dd-cedc-4864-a3f2-70d0c17d2c30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00a8dd-cedc-4864-a3f2-70d0c17d2c30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2da18a-59b7-4c37-acbc-d1438703ecd5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2da18a-59b7-4c37-acbc-d1438703ecd5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d1c197-ab49-457c-a974-992a1e65b41e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d1c197-ab49-457c-a974-992a1e65b41e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8340db-f9ba-486f-9d25-d84302f2e3be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8340db-f9ba-486f-9d25-d84302f2e3be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17d29f-e7cc-4216-9676-a04a6e883c12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17d29f-e7cc-4216-9676-a04a6e883c12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d57a20-0997-4242-871f-f33280b7981d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d57a20-0997-4242-871f-f33280b7981d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9d9f82-3d68-4750-987e-d5a83ef62c0d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9d9f82-3d68-4750-987e-d5a83ef62c0d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f8581c-1325-4c92-9c11-25c97a74722f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f8581c-1325-4c92-9c11-25c97a74722f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e95a25-16ea-4ff0-8130-5d6d75e6d847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e95a25-16ea-4ff0-8130-5d6d75e6d847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ce96a4-64c5-4d5d-8993-455a8a8563fd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ce96a4-64c5-4d5d-8993-455a8a8563fd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2aaf31-d094-4429-a60d-bb65c5d8ee14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2aaf31-d094-4429-a60d-bb65c5d8ee14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eb579b-28b4-4224-878a-53871bf5670c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eb579b-28b4-4224-878a-53871bf5670c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16247d-d6fc-460e-a843-559829560c7c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16247d-d6fc-460e-a843-559829560c7c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0e1efd-5a21-49d8-94d9-0e3644acbb9c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0e1efd-5a21-49d8-94d9-0e3644acbb9c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0ba46e-7e51-4035-812a-b7b1d3b2a0f7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0ba46e-7e51-4035-812a-b7b1d3b2a0f7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2e898f-684e-4aa2-ac1f-700312f5b16f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2e898f-684e-4aa2-ac1f-700312f5b16f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cc2ced-852f-43e3-b567-9e69af15f800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cc2ced-852f-43e3-b567-9e69af15f800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1d592c-4211-4f9e-9622-7b09f06109c4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1d592c-4211-4f9e-9622-7b09f06109c4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14a1b6-5c5a-4655-afc9-c3cedeb6195a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14a1b6-5c5a-4655-afc9-c3cedeb6195a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1cbfc5-9049-4833-9553-6d92c0a6253e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1cbfc5-9049-4833-9553-6d92c0a6253e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707e8c-5937-46d6-9073-1fcfed8b25ac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707e8c-5937-46d6-9073-1fcfed8b25ac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c25262-ca20-49c2-a1cc-47d5274edabe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c25262-ca20-49c2-a1cc-47d5274edabe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4eb691-f460-4363-9baa-10452f31fdbf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4eb691-f460-4363-9baa-10452f31fdbf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0723c2-deac-4987-b21f-cf2702067b38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0723c2-deac-4987-b21f-cf2702067b38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989947-e6de-42c4-aab6-c54d170cc1b9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989947-e6de-42c4-aab6-c54d170cc1b9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2620f7-0c6c-4780-83d3-4a7e1e54a376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2620f7-0c6c-4780-83d3-4a7e1e54a376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320f1a-7921-4204-9fe4-57a5b5ca1212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320f1a-7921-4204-9fe4-57a5b5ca1212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7c2c3a-0628-426f-930b-bae5ad3dc93e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7c2c3a-0628-426f-930b-bae5ad3dc93e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85a43c-d08d-4443-82d8-cb7b50ff5052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85a43c-d08d-4443-82d8-cb7b50ff5052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L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w-outliers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c92f6d-6949-4769-a60e-0062a12609be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c92f6d-6949-4769-a60e-0062a12609be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4ee5ba-30d9-4e1f-9407-b65afc073699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4ee5ba-30d9-4e1f-9407-b65afc073699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ba9425-510e-4ed6-9db0-6e54932e72f2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ba9425-510e-4ed6-9db0-6e54932e72f2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1fe7c4-5c38-4eec-8318-1f8dd1287030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1fe7c4-5c38-4eec-8318-1f8dd1287030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5fc4d8-8a93-47fa-b101-0f332b893246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5fc4d8-8a93-47fa-b101-0f332b893246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ca1e46-1b09-437d-8a73-c0d72588ab40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ca1e46-1b09-437d-8a73-c0d72588ab40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822f45-4c29-4ef7-a8e1-9bd8582c941b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822f45-4c29-4ef7-a8e1-9bd8582c941b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df7c0a-0de1-4414-adee-0b5c30752fc6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df7c0a-0de1-4414-adee-0b5c30752fc6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L, SmanM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f05173-c324-4445-be35-93f554abff81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f05173-c324-4445-be35-93f554abff81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d4683b-de28-4ffb-954e-8a944793f978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d4683b-de28-4ffb-954e-8a944793f978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ab8b56-0fb5-4ae3-b220-f3cb84c0b0d4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ab8b56-0fb5-4ae3-b220-f3cb84c0b0d4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6f4e1e-6ce6-4f2c-8c2a-fa07ba00fcb1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6f4e1e-6ce6-4f2c-8c2a-fa07ba00fcb1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705451-1e5e-4a12-9bf6-092bed4393ef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705451-1e5e-4a12-9bf6-092bed4393ef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1d0dc6-9350-490e-9626-2b06372f4868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1d0dc6-9350-490e-9626-2b06372f4868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5525bc-1edf-43c6-85c0-21e937b737c4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5525bc-1edf-43c6-85c0-21e937b737c4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7b7f12-8792-4e5b-9664-81fcd88d0b4f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7b7f12-8792-4e5b-9664-81fcd88d0b4f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C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ab8292-fc77-42da-9fd1-aeb41360dff4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ab8292-fc77-42da-9fd1-aeb41360dff4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a98006-7850-4df4-87c9-45478e0013dd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a98006-7850-4df4-87c9-45478e0013dd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49969a-e934-4d2d-ba9a-ab7bb4374bea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49969a-e934-4d2d-ba9a-ab7bb4374bea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a35a87-f76c-4abc-9bb5-5d38cee13177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a35a87-f76c-4abc-9bb5-5d38cee13177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779cfa-c26c-4b44-8233-cf0003fab794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779cfa-c26c-4b44-8233-cf0003fab794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060088-04f2-4d8b-8598-509ca6c58e1e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060088-04f2-4d8b-8598-509ca6c58e1e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cd9171-db82-439f-8580-4f398a784f66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cd9171-db82-439f-8580-4f398a784f66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0d3959-87af-4337-8b94-ed1202a089d9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0d3959-87af-4337-8b94-ed1202a089d9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C, Sman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e2aa3b-d5ea-4c92-84c4-dc070fa884dd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e2aa3b-d5ea-4c92-84c4-dc070fa884dd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225743-cd00-4378-a90b-638284cc2044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225743-cd00-4378-a90b-638284cc2044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46d3a3-5456-4239-a4ba-13b637c33bef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46d3a3-5456-4239-a4ba-13b637c33bef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4d0edb-06f4-4d4e-a53d-18947431a399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4d0edb-06f4-4d4e-a53d-18947431a399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368dcd-9887-40ac-be07-44410f87f47a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368dcd-9887-40ac-be07-44410f87f47a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6d8308-b736-42b6-8bed-d78fc42bc16d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6d8308-b736-42b6-8bed-d78fc42bc16d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f006ee-1dce-4a85-a7b8-07223b423dc4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f006ee-1dce-4a85-a7b8-07223b423dc4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5a81c4-237f-42e6-9c47-dac79cef9068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5a81c4-237f-42e6-9c47-dac79cef9068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7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9d488e-4a3f-4d02-8a18-d9049fda7296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9d488e-4a3f-4d02-8a18-d9049fda7296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bdfd64-f475-41e2-a01f-f8cf9721e841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bdfd64-f475-41e2-a01f-f8cf9721e841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51e0d2-80a8-4689-8ba1-6d0908c650bc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51e0d2-80a8-4689-8ba1-6d0908c650bc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b632e3-1fa5-490e-ab67-2d8b3abfb2de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b632e3-1fa5-490e-ab67-2d8b3abfb2de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f50889-2556-4662-8757-7e8f4db2d119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f50889-2556-4662-8757-7e8f4db2d119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dffebe-0e66-460b-9a24-13bff5a550b9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dffebe-0e66-460b-9a24-13bff5a550b9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16ed6c-a726-4964-979a-b61706a9f5d9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16ed6c-a726-4964-979a-b61706a9f5d9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302bfd-af16-4945-81df-6338d4eb3132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302bfd-af16-4945-81df-6338d4eb3132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431782-c165-4d0a-a224-dc22a3b28423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431782-c165-4d0a-a224-dc22a3b28423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7bdbf2-0528-4a41-a403-bb524c1cb461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7bdbf2-0528-4a41-a403-bb524c1cb461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d957ee-001c-404a-a344-216af7ab31bb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d957ee-001c-404a-a344-216af7ab31bb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7de344-1d4c-4774-bae4-a22711b89cb8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7de344-1d4c-4774-bae4-a22711b89cb8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e3a49d-490d-46b1-8dc4-97da6ffabc04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e3a49d-490d-46b1-8dc4-97da6ffabc04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be9c91-0976-424e-836b-bc14186a1fa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be9c91-0976-424e-836b-bc14186a1fa9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92d08d-105a-44e1-85b7-f111fdf53ce5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92d08d-105a-44e1-85b7-f111fdf53ce5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9434bf-dcb7-4e70-ad73-264a2330e200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9434bf-dcb7-4e70-ad73-264a2330e200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290b41-d6af-4ce4-b065-b91e70f475b4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290b41-d6af-4ce4-b065-b91e70f475b4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29e357-c63d-41e7-abd0-bc1939fafbe7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29e357-c63d-41e7-abd0-bc1939fafbe7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047d1b-c81f-4624-a40e-62a25187a184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047d1b-c81f-4624-a40e-62a25187a184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c8c9fb-d809-44f7-b537-438bd096bf60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c8c9fb-d809-44f7-b537-438bd096bf60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5e412e-5cc9-4cff-b4e6-2748a36af63b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5e412e-5cc9-4cff-b4e6-2748a36af63b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5a9ec1-91e4-4b07-b3bf-f8a8d0a8f4ed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5a9ec1-91e4-4b07-b3bf-f8a8d0a8f4ed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21ce31-2edd-4bb6-9a07-2f8e52664e25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21ce31-2edd-4bb6-9a07-2f8e52664e25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0c8774-cefe-4400-a2b0-f6311171488f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0c8774-cefe-4400-a2b0-f6311171488f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0e84b8-38a6-4535-8d37-fefc8d7afa7a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0e84b8-38a6-4535-8d37-fefc8d7afa7a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3fe4fd-2a82-44c3-aef7-5b7f396aef91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3fe4fd-2a82-44c3-aef7-5b7f396aef91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db4329-33eb-44dc-a299-4722c4efc4fa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db4329-33eb-44dc-a299-4722c4efc4fa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c51e54-9f18-488c-853f-5d9dd8db88df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c51e54-9f18-488c-853f-5d9dd8db88df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0a3c3e-10e9-4b98-b015-bb49be1981f0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0a3c3e-10e9-4b98-b015-bb49be1981f0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53731b-5513-45e3-a449-882bc946dce3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53731b-5513-45e3-a449-882bc946dce3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6f78c1-3ffb-4bc2-a1e9-d5eaee979037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6f78c1-3ffb-4bc2-a1e9-d5eaee979037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8f57e1-36ba-46a5-a866-e4ff0656aadc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8f57e1-36ba-46a5-a866-e4ff0656aadc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db9d9a-a1f8-48e0-9c2c-bc3a9b8e1c63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db9d9a-a1f8-48e0-9c2c-bc3a9b8e1c63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fab6cb-525b-473b-a477-a639ec1f584d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fab6cb-525b-473b-a477-a639ec1f584d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09fd64-9ae6-4729-93af-b55846b55ed5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09fd64-9ae6-4729-93af-b55846b55ed5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bce04a-6dbc-47f9-a815-86fe30b73f9c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bce04a-6dbc-47f9-a815-86fe30b73f9c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b40b3b-605e-4dfa-ab57-8162d95fe12b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b40b3b-605e-4dfa-ab57-8162d95fe12b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483949-0cba-466e-b933-882dc7ed9da5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483949-0cba-466e-b933-882dc7ed9da5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ad63fc-7f67-44c5-a981-30bc497aa4ec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ad63fc-7f67-44c5-a981-30bc497aa4ec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15e0fc-ca78-4b9b-be4b-36a63d05231c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15e0fc-ca78-4b9b-be4b-36a63d05231c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72aacf-ff85-45be-bed9-e814d321f8e1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72aacf-ff85-45be-bed9-e814d321f8e1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9ae37d-0cf0-418a-849c-b3c4684d03ec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9ae37d-0cf0-418a-849c-b3c4684d03ec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0a5790-dba2-4321-9f18-65e63d3efb2f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0a5790-dba2-4321-9f18-65e63d3efb2f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a077a5-8987-4749-adef-ef4a4154f287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a077a5-8987-4749-adef-ef4a4154f287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84baf6-80ae-444d-be4f-af236e0101f8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84baf6-80ae-444d-be4f-af236e0101f8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dbd371-a29e-4aec-8b83-f6bedc5895ce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dbd371-a29e-4aec-8b83-f6bedc5895ce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5ba84a-c4db-4a04-982d-c97c9266a6f8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5ba84a-c4db-4a04-982d-c97c9266a6f8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86d901-db90-4986-803d-054c8d511d5c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86d901-db90-4986-803d-054c8d511d5c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a949a3-bafc-4a99-b70b-b53f7412ddf4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a949a3-bafc-4a99-b70b-b53f7412ddf4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6f73d4-e161-4c96-bd32-c78bcebb090d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6f73d4-e161-4c96-bd32-c78bcebb090d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5b8976-09c4-4486-a9ed-3252b718ed90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5b8976-09c4-4486-a9ed-3252b718ed90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b5109c-672b-47cc-bd41-d4ca98f8e2f1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b5109c-672b-47cc-bd41-d4ca98f8e2f1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8cb958-f766-4684-8d1c-fb597fe00781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8cb958-f766-4684-8d1c-fb597fe00781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8227d5-d19c-4b68-afb5-0a69cfda7d4a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8227d5-d19c-4b68-afb5-0a69cfda7d4a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b7bbe1-2a4d-44c0-9f9c-400ffa5014b5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b7bbe1-2a4d-44c0-9f9c-400ffa5014b5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35ba0c-35f0-4cca-99f4-95c16131e99d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35ba0c-35f0-4cca-99f4-95c16131e99d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250e26-a559-4448-9d38-9aa6f1dde815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250e26-a559-4448-9d38-9aa6f1dde815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b4a958-b590-40ed-8965-f89ae89851bb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b4a958-b590-40ed-8965-f89ae89851bb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c84a89-0cf4-4080-b250-bab3ec11b5f9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c84a89-0cf4-4080-b250-bab3ec11b5f9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4a739f-f834-49c6-ba47-7e5e83483b55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4a739f-f834-49c6-ba47-7e5e83483b55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12eadd-df5f-48b3-98fb-fc5e00c30c24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12eadd-df5f-48b3-98fb-fc5e00c30c24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6b5723-9456-448f-ac6a-0a20b7306d53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6b5723-9456-448f-ac6a-0a20b7306d53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80d8c2-52e6-4c90-b6ee-dee003cc5fd5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80d8c2-52e6-4c90-b6ee-dee003cc5fd5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c1203f-d85b-4bc2-8a98-8235c6090151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c1203f-d85b-4bc2-8a98-8235c6090151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f3b4c3-3ffb-4e6a-9a36-0a20def29fe2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f3b4c3-3ffb-4e6a-9a36-0a20def29fe2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ef7879-c0f2-4b5e-88f0-364297b2edf1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ef7879-c0f2-4b5e-88f0-364297b2edf1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cf57ea-2af1-477f-b1ab-397b1ea96238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cf57ea-2af1-477f-b1ab-397b1ea96238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e7cc5d-a9c9-47d5-8bb4-2012015fedf7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e7cc5d-a9c9-47d5-8bb4-2012015fedf7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44262c-0441-4c2a-b1cb-f9edf3bce96c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44262c-0441-4c2a-b1cb-f9edf3bce96c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bc40c1-6119-4fbf-b60f-b1f7677f34d6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bc40c1-6119-4fbf-b60f-b1f7677f34d6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f7c8ac-7328-466f-9803-198767a6f6de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f7c8ac-7328-466f-9803-198767a6f6de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89d33f-2bcf-4798-9e01-b84c349873a9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89d33f-2bcf-4798-9e01-b84c349873a9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76aaa0-7dc9-4478-a38f-d4ec46f02733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76aaa0-7dc9-4478-a38f-d4ec46f02733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1bc7fb-3795-48aa-bf83-a758af93903b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1bc7fb-3795-48aa-bf83-a758af93903b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ebb274-556e-478b-8137-2f91f6489839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ebb274-556e-478b-8137-2f91f6489839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801d2d-24a4-4c51-868c-515dd3cecf29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801d2d-24a4-4c51-868c-515dd3cecf29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b3427f-ace2-4c85-9332-6d5eebc28376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b3427f-ace2-4c85-9332-6d5eebc28376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e0100b-912d-47f0-9f5a-9aed50ff310d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e0100b-912d-47f0-9f5a-9aed50ff310d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a8bd02-a7d8-4b48-8202-d70f9af3061f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a8bd02-a7d8-4b48-8202-d70f9af3061f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4d51e3-77fe-4b2b-9d92-f3e435586852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4d51e3-77fe-4b2b-9d92-f3e435586852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1fb063-32f3-401a-812a-2f244b10d43b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1fb063-32f3-401a-812a-2f244b10d43b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ea20ee-b9af-42af-b43b-dba38c5a2bfd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ea20ee-b9af-42af-b43b-dba38c5a2bfd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a6e65-cf0c-4a77-b5c5-8218dc12e693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a6e65-cf0c-4a77-b5c5-8218dc12e693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14013d-1121-43da-83c5-d17c4355e8a4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14013d-1121-43da-83c5-d17c4355e8a4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d669eb-d395-4aac-ab8e-7689de850a19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d669eb-d395-4aac-ab8e-7689de850a19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780c3b-6cf3-4b7c-a75f-9ae6b0d1cbf6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780c3b-6cf3-4b7c-a75f-9ae6b0d1cbf6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e2e865-7352-4ed8-bd79-7ddc15fcef84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e2e865-7352-4ed8-bd79-7ddc15fcef84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10f815-35b3-42e0-9c4d-afc7b9c128ba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10f815-35b3-42e0-9c4d-afc7b9c128ba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rPr>
          <w:rStyle w:val="NormalTok"/>
        </w:rPr>
        <w:t xml:space="preserve">BG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rPr>
          <w:rStyle w:val="NormalTok"/>
        </w:rPr>
        <w:t xml:space="preserve">BiW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rPr>
          <w:rStyle w:val="NormalTok"/>
        </w:rPr>
        <w:t xml:space="preserve">BiW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rPr>
          <w:rStyle w:val="NormalTok"/>
        </w:rPr>
        <w:t xml:space="preserve">ChCh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rPr>
          <w:rStyle w:val="NormalTok"/>
        </w:rPr>
        <w:t xml:space="preserve">GoSub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rPr>
          <w:rStyle w:val="NormalTok"/>
        </w:rPr>
        <w:t xml:space="preserve">NRB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rPr>
          <w:rStyle w:val="NormalTok"/>
        </w:rPr>
        <w:t xml:space="preserve">ProA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rPr>
          <w:rStyle w:val="NormalTok"/>
        </w:rPr>
        <w:t xml:space="preserve">ProA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rPr>
          <w:rStyle w:val="NormalTok"/>
        </w:rPr>
        <w:t xml:space="preserve">ProS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rPr>
          <w:rStyle w:val="NormalTok"/>
        </w:rPr>
        <w:t xml:space="preserve">ProS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rPr>
          <w:rStyle w:val="NormalTok"/>
        </w:rPr>
        <w:t xml:space="preserve">SelP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rPr>
          <w:rStyle w:val="NormalTok"/>
        </w:rPr>
        <w:t xml:space="preserve">SelP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rPr>
          <w:rStyle w:val="NormalTok"/>
        </w:rPr>
        <w:t xml:space="preserve">SelDH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rPr>
          <w:rStyle w:val="NormalTok"/>
        </w:rPr>
        <w:t xml:space="preserve">Sel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rPr>
          <w:rStyle w:val="NormalTok"/>
        </w:rPr>
        <w:t xml:space="preserve">SnasM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rPr>
          <w:rStyle w:val="NormalTok"/>
        </w:rPr>
        <w:t xml:space="preserve">Snas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rPr>
          <w:rStyle w:val="NormalTok"/>
        </w:rPr>
        <w:t xml:space="preserve">SmanM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rPr>
          <w:rStyle w:val="NormalTok"/>
        </w:rPr>
        <w:t xml:space="preserve">SmanM_L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rPr>
          <w:rStyle w:val="NormalTok"/>
        </w:rPr>
        <w:t xml:space="preserve">TrHO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rPr>
          <w:rStyle w:val="NormalTok"/>
        </w:rPr>
        <w:t xml:space="preserve">TrEJ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rPr>
          <w:rStyle w:val="NormalTok"/>
        </w:rPr>
        <w:t xml:space="preserve">TrGo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rPr>
          <w:rStyle w:val="NormalTok"/>
        </w:rPr>
        <w:t xml:space="preserve">TrSel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rPr>
          <w:rStyle w:val="NormalTok"/>
        </w:rPr>
        <w:t xml:space="preserve">TrSman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rPr>
          <w:rStyle w:val="NormalTok"/>
        </w:rPr>
        <w:t xml:space="preserve">TrSnas_Cgender_sumsta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rPr>
          <w:rStyle w:val="NormalTok"/>
        </w:rPr>
        <w:t xml:space="preserve">TrTr_C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rPr>
          <w:rStyle w:val="NormalTok"/>
        </w:rPr>
        <w:t xml:space="preserve">TrTr_Lgender_sum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gender_sumstats,</w:t>
      </w:r>
      <w:r>
        <w:br/>
      </w:r>
      <w:r>
        <w:rPr>
          <w:rStyle w:val="NormalTok"/>
        </w:rPr>
        <w:t xml:space="preserve">                        BGl_Cgender_sumstats,</w:t>
      </w:r>
      <w:r>
        <w:br/>
      </w:r>
      <w:r>
        <w:rPr>
          <w:rStyle w:val="NormalTok"/>
        </w:rPr>
        <w:t xml:space="preserve">                        BiW_Cgender_sumstats,</w:t>
      </w:r>
      <w:r>
        <w:br/>
      </w:r>
      <w:r>
        <w:rPr>
          <w:rStyle w:val="NormalTok"/>
        </w:rPr>
        <w:t xml:space="preserve">                        BiW_Lgender_sumstats,</w:t>
      </w:r>
      <w:r>
        <w:br/>
      </w:r>
      <w:r>
        <w:rPr>
          <w:rStyle w:val="NormalTok"/>
        </w:rPr>
        <w:t xml:space="preserve">                        ChCh_Cgender_sumstats,</w:t>
      </w:r>
      <w:r>
        <w:br/>
      </w:r>
      <w:r>
        <w:rPr>
          <w:rStyle w:val="NormalTok"/>
        </w:rPr>
        <w:t xml:space="preserve">                        GoSub_Cgender_sumstats1,</w:t>
      </w:r>
      <w:r>
        <w:br/>
      </w:r>
      <w:r>
        <w:rPr>
          <w:rStyle w:val="NormalTok"/>
        </w:rPr>
        <w:t xml:space="preserve">                        NRB_Lgender_sumstats1,</w:t>
      </w:r>
      <w:r>
        <w:br/>
      </w:r>
      <w:r>
        <w:rPr>
          <w:rStyle w:val="NormalTok"/>
        </w:rPr>
        <w:t xml:space="preserve">                        ProA_Lgender_sumstats,</w:t>
      </w:r>
      <w:r>
        <w:br/>
      </w:r>
      <w:r>
        <w:rPr>
          <w:rStyle w:val="NormalTok"/>
        </w:rPr>
        <w:t xml:space="preserve">                        ProA_Cgender_sumstats,</w:t>
      </w:r>
      <w:r>
        <w:br/>
      </w:r>
      <w:r>
        <w:rPr>
          <w:rStyle w:val="NormalTok"/>
        </w:rPr>
        <w:t xml:space="preserve">                        ProS_Lgender_sumstats,</w:t>
      </w:r>
      <w:r>
        <w:br/>
      </w:r>
      <w:r>
        <w:rPr>
          <w:rStyle w:val="NormalTok"/>
        </w:rPr>
        <w:t xml:space="preserve">                        ProS_Cgender_sumstats,</w:t>
      </w:r>
      <w:r>
        <w:br/>
      </w:r>
      <w:r>
        <w:rPr>
          <w:rStyle w:val="NormalTok"/>
        </w:rPr>
        <w:t xml:space="preserve">                        SelP_Cgender_sumstats,</w:t>
      </w:r>
      <w:r>
        <w:br/>
      </w:r>
      <w:r>
        <w:rPr>
          <w:rStyle w:val="NormalTok"/>
        </w:rPr>
        <w:t xml:space="preserve">                        SelP_Lgender_sumstats,</w:t>
      </w:r>
      <w:r>
        <w:br/>
      </w:r>
      <w:r>
        <w:rPr>
          <w:rStyle w:val="NormalTok"/>
        </w:rPr>
        <w:t xml:space="preserve">                        SelDH_Cgender_sumstats1,</w:t>
      </w:r>
      <w:r>
        <w:br/>
      </w:r>
      <w:r>
        <w:rPr>
          <w:rStyle w:val="NormalTok"/>
        </w:rPr>
        <w:t xml:space="preserve">                        SelM_Lgender_sumstats,</w:t>
      </w:r>
      <w:r>
        <w:br/>
      </w:r>
      <w:r>
        <w:rPr>
          <w:rStyle w:val="NormalTok"/>
        </w:rPr>
        <w:t xml:space="preserve">                        SnasM_Lgender_sumstats,</w:t>
      </w:r>
      <w:r>
        <w:br/>
      </w:r>
      <w:r>
        <w:rPr>
          <w:rStyle w:val="NormalTok"/>
        </w:rPr>
        <w:t xml:space="preserve">                        SnasM_Cgender_sumstats1,</w:t>
      </w:r>
      <w:r>
        <w:br/>
      </w:r>
      <w:r>
        <w:rPr>
          <w:rStyle w:val="NormalTok"/>
        </w:rPr>
        <w:t xml:space="preserve">                        SmanM_Cgender_sumstats1,</w:t>
      </w:r>
      <w:r>
        <w:br/>
      </w:r>
      <w:r>
        <w:rPr>
          <w:rStyle w:val="NormalTok"/>
        </w:rPr>
        <w:t xml:space="preserve">                        SmanM_Lgender_sumstats1,</w:t>
      </w:r>
      <w:r>
        <w:br/>
      </w:r>
      <w:r>
        <w:rPr>
          <w:rStyle w:val="NormalTok"/>
        </w:rPr>
        <w:t xml:space="preserve">                        TrHO_Cgender_sumstats,</w:t>
      </w:r>
      <w:r>
        <w:br/>
      </w:r>
      <w:r>
        <w:rPr>
          <w:rStyle w:val="NormalTok"/>
        </w:rPr>
        <w:t xml:space="preserve">                        TrEJ_Cgender_sumstats,</w:t>
      </w:r>
      <w:r>
        <w:br/>
      </w:r>
      <w:r>
        <w:rPr>
          <w:rStyle w:val="NormalTok"/>
        </w:rPr>
        <w:t xml:space="preserve">                        TrGo_Cgender_sumstats1,</w:t>
      </w:r>
      <w:r>
        <w:br/>
      </w:r>
      <w:r>
        <w:rPr>
          <w:rStyle w:val="NormalTok"/>
        </w:rPr>
        <w:t xml:space="preserve">                        TrSel_Cgender_sumstats,</w:t>
      </w:r>
      <w:r>
        <w:br/>
      </w:r>
      <w:r>
        <w:rPr>
          <w:rStyle w:val="NormalTok"/>
        </w:rPr>
        <w:t xml:space="preserve">                        TrSman_Cgender_sumstats1,</w:t>
      </w:r>
      <w:r>
        <w:br/>
      </w:r>
      <w:r>
        <w:rPr>
          <w:rStyle w:val="NormalTok"/>
        </w:rPr>
        <w:t xml:space="preserve">                        TrSnas_Cgender_sumstats1,</w:t>
      </w:r>
      <w:r>
        <w:br/>
      </w:r>
      <w:r>
        <w:rPr>
          <w:rStyle w:val="NormalTok"/>
        </w:rPr>
        <w:t xml:space="preserve">                        TrTr_Cgender_sumstats,</w:t>
      </w:r>
      <w:r>
        <w:br/>
      </w:r>
      <w:r>
        <w:rPr>
          <w:rStyle w:val="NormalTok"/>
        </w:rPr>
        <w:t xml:space="preserve">                        TrTr_Lgender_sumstats)</w:t>
      </w:r>
    </w:p>
    <w:p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gender_sum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sumdata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1e1fe5-3410-412e-8190-a0547dbbec12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1e1fe5-3410-412e-8190-a0547dbbec12"/>
      <w:r>
        <w:t xml:space="preserve">: </w:t>
      </w:r>
      <w:r>
        <w:t xml:space="preserve">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672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0.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.0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7.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.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6.0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.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.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2.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0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5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2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,0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ender_sumdata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174e5a-4b7f-414e-824e-b2cff02220d9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174e5a-4b7f-414e-824e-b2cff02220d9"/>
      <w:r>
        <w:t xml:space="preserve">: </w:t>
      </w:r>
      <w:r>
        <w:t xml:space="preserve">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7"/>
        <w:gridCol w:w="537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61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.35</w:t>
            </w:r>
          </w:p>
        </w:tc>
      </w:tr>
      <w:tr>
        <w:trPr>
          <w:cantSplit/>
          <w:trHeight w:val="1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.00</w:t>
            </w:r>
          </w:p>
        </w:tc>
      </w:tr>
      <w:tr>
        <w:trPr>
          <w:cantSplit/>
          <w:trHeight w:val="1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  <w:tr>
        <w:trPr>
          <w:cantSplit/>
          <w:trHeight w:val="16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35</w:t>
            </w:r>
          </w:p>
        </w:tc>
      </w:tr>
      <w:tr>
        <w:trPr>
          <w:cantSplit/>
          <w:trHeight w:val="16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.00</w:t>
            </w:r>
          </w:p>
        </w:tc>
      </w:tr>
      <w:tr>
        <w:trPr>
          <w:cantSplit/>
          <w:trHeight w:val="16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.00</w:t>
            </w:r>
          </w:p>
        </w:tc>
      </w:tr>
      <w:tr>
        <w:trPr>
          <w:cantSplit/>
          <w:trHeight w:val="1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45</w:t>
            </w:r>
          </w:p>
        </w:tc>
      </w:tr>
      <w:tr>
        <w:trPr>
          <w:cantSplit/>
          <w:trHeight w:val="1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.00</w:t>
            </w:r>
          </w:p>
        </w:tc>
      </w:tr>
      <w:tr>
        <w:trPr>
          <w:cantSplit/>
          <w:trHeight w:val="1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0</w:t>
            </w:r>
          </w:p>
        </w:tc>
      </w:tr>
      <w:tr>
        <w:trPr>
          <w:cantSplit/>
          <w:trHeight w:val="1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.00</w:t>
            </w:r>
          </w:p>
        </w:tc>
      </w:tr>
      <w:tr>
        <w:trPr>
          <w:cantSplit/>
          <w:trHeight w:val="1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00</w:t>
            </w:r>
          </w:p>
        </w:tc>
      </w:tr>
      <w:tr>
        <w:trPr>
          <w:cantSplit/>
          <w:trHeight w:val="16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.00</w:t>
            </w:r>
          </w:p>
        </w:tc>
      </w:tr>
      <w:tr>
        <w:trPr>
          <w:cantSplit/>
          <w:trHeight w:val="16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00</w:t>
            </w:r>
          </w:p>
        </w:tc>
      </w:tr>
      <w:tr>
        <w:trPr>
          <w:cantSplit/>
          <w:trHeight w:val="16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00</w:t>
            </w:r>
          </w:p>
        </w:tc>
      </w:tr>
      <w:tr>
        <w:trPr>
          <w:cantSplit/>
          <w:trHeight w:val="16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45</w:t>
            </w:r>
          </w:p>
        </w:tc>
      </w:tr>
      <w:tr>
        <w:trPr>
          <w:cantSplit/>
          <w:trHeight w:val="1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.00</w:t>
            </w:r>
          </w:p>
        </w:tc>
      </w:tr>
      <w:tr>
        <w:trPr>
          <w:cantSplit/>
          <w:trHeight w:val="1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.00</w:t>
            </w:r>
          </w:p>
        </w:tc>
      </w:tr>
      <w:tr>
        <w:trPr>
          <w:cantSplit/>
          <w:trHeight w:val="1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.00</w:t>
            </w:r>
          </w:p>
        </w:tc>
      </w:tr>
      <w:tr>
        <w:trPr>
          <w:cantSplit/>
          <w:trHeight w:val="16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5.00</w:t>
            </w:r>
          </w:p>
        </w:tc>
      </w:tr>
      <w:tr>
        <w:trPr>
          <w:cantSplit/>
          <w:trHeight w:val="1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.00</w:t>
            </w:r>
          </w:p>
        </w:tc>
      </w:tr>
      <w:tr>
        <w:trPr>
          <w:cantSplit/>
          <w:trHeight w:val="16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6.00</w:t>
            </w:r>
          </w:p>
        </w:tc>
      </w:tr>
      <w:tr>
        <w:trPr>
          <w:cantSplit/>
          <w:trHeight w:val="16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55</w:t>
            </w:r>
          </w:p>
        </w:tc>
      </w:tr>
      <w:tr>
        <w:trPr>
          <w:cantSplit/>
          <w:trHeight w:val="1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.00</w:t>
            </w:r>
          </w:p>
        </w:tc>
      </w:tr>
      <w:tr>
        <w:trPr>
          <w:cantSplit/>
          <w:trHeight w:val="16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9.00</w:t>
            </w:r>
          </w:p>
        </w:tc>
      </w:tr>
      <w:tr>
        <w:trPr>
          <w:cantSplit/>
          <w:trHeight w:val="16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2.00</w:t>
            </w:r>
          </w:p>
        </w:tc>
      </w:tr>
      <w:tr>
        <w:trPr>
          <w:cantSplit/>
          <w:trHeight w:val="15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huang-sumsta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36c722-6c54-4b60-bd59-cce4ca9416c5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36c722-6c54-4b60-bd59-cce4ca9416c5"/>
      <w:r>
        <w:t xml:space="preserve">: </w:t>
      </w:r>
      <w:r>
        <w:t xml:space="preserve">Zhuang Fe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8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5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31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26a774-0b3d-40fe-b9c1-3775ad74d36b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26a774-0b3d-40fe-b9c1-3775ad74d36b"/>
      <w:r>
        <w:t xml:space="preserve">: </w:t>
      </w:r>
      <w:r>
        <w:t xml:space="preserve">Zhuang Male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4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goni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</w:tr>
      <w:tr>
        <w:trPr>
          <w:cantSplit/>
          <w:trHeight w:val="14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hin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</w:tr>
      <w:tr>
        <w:trPr>
          <w:cantSplit/>
          <w:trHeight w:val="14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.0</w:t>
            </w:r>
          </w:p>
        </w:tc>
      </w:tr>
      <w:tr>
        <w:trPr>
          <w:cantSplit/>
          <w:trHeight w:val="14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front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6.0</w:t>
            </w:r>
          </w:p>
        </w:tc>
      </w:tr>
      <w:tr>
        <w:trPr>
          <w:cantSplit/>
          <w:trHeight w:val="14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.0</w:t>
            </w:r>
          </w:p>
        </w:tc>
      </w:tr>
      <w:tr>
        <w:trPr>
          <w:cantSplit/>
          <w:trHeight w:val="14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3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0</w:t>
            </w:r>
          </w:p>
        </w:tc>
      </w:tr>
      <w:tr>
        <w:trPr>
          <w:cantSplit/>
          <w:trHeight w:val="13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4.0</w:t>
            </w:r>
          </w:p>
        </w:tc>
      </w:tr>
      <w:tr>
        <w:trPr>
          <w:cantSplit/>
          <w:trHeight w:val="1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.0</w:t>
            </w:r>
          </w:p>
        </w:tc>
      </w:tr>
      <w:tr>
        <w:trPr>
          <w:cantSplit/>
          <w:trHeight w:val="14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nterpupillary dist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</w:tr>
      <w:tr>
        <w:trPr>
          <w:cantSplit/>
          <w:trHeight w:val="14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</w:tr>
      <w:tr>
        <w:trPr>
          <w:cantSplit/>
          <w:trHeight w:val="13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x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0</w:t>
            </w:r>
          </w:p>
        </w:tc>
      </w:tr>
      <w:tr>
        <w:trPr>
          <w:cantSplit/>
          <w:trHeight w:val="14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</w:tr>
      <w:tr>
        <w:trPr>
          <w:cantSplit/>
          <w:trHeight w:val="13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inimum frontal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0</w:t>
            </w:r>
          </w:p>
        </w:tc>
      </w:tr>
      <w:tr>
        <w:trPr>
          <w:cantSplit/>
          <w:trHeight w:val="13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</w:tr>
      <w:tr>
        <w:trPr>
          <w:cantSplit/>
          <w:trHeight w:val="13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ck circum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.0</w:t>
            </w:r>
          </w:p>
        </w:tc>
      </w:tr>
      <w:tr>
        <w:trPr>
          <w:cantSplit/>
          <w:trHeight w:val="13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</w:tr>
      <w:tr>
        <w:trPr>
          <w:cantSplit/>
          <w:trHeight w:val="14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3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866.0</w:t>
            </w:r>
          </w:p>
        </w:tc>
      </w:tr>
      <w:tr>
        <w:trPr>
          <w:cantSplit/>
          <w:trHeight w:val="14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ubnasale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</w:tr>
      <w:tr>
        <w:trPr>
          <w:cantSplit/>
          <w:trHeight w:val="146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igh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huang_sumstats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zhuang_sumstats_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huang_sumstat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Fe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102314-85d8-4475-9dee-6b54dd6211bf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102314-85d8-4475-9dee-6b54dd6211bf"/>
      <w:r>
        <w:t xml:space="preserve">: </w:t>
      </w:r>
      <w:r>
        <w:t xml:space="preserve">Zhuang Fe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zhuang_sumstats_m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huang 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351acc-ce94-4af6-b883-19fcbe185cd2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351acc-ce94-4af6-b883-19fcbe185cd2"/>
      <w:r>
        <w:t xml:space="preserve">: </w:t>
      </w:r>
      <w:r>
        <w:t xml:space="preserve">Zhuang Male SumStats: Comparable Measu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imen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4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ad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0</w:t>
            </w:r>
          </w:p>
        </w:tc>
      </w:tr>
      <w:tr>
        <w:trPr>
          <w:cantSplit/>
          <w:trHeight w:val="14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zygomatic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</w:tr>
      <w:tr>
        <w:trPr>
          <w:cantSplit/>
          <w:trHeight w:val="14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p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</w:tr>
      <w:tr>
        <w:trPr>
          <w:cantSplit/>
          <w:trHeight w:val="13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sal root bread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4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se protr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4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nton-Sellion leng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cantSplit/>
          <w:trHeight w:val="14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coronal a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5</w:t>
            </w:r>
          </w:p>
        </w:tc>
      </w:tr>
      <w:tr>
        <w:trPr>
          <w:cantSplit/>
          <w:trHeight w:val="14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tragion subnasale ar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5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8" Target="media/rId488.png" /><Relationship Type="http://schemas.openxmlformats.org/officeDocument/2006/relationships/image" Id="rId467" Target="media/rId467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614" Target="media/rId614.png" /><Relationship Type="http://schemas.openxmlformats.org/officeDocument/2006/relationships/image" Id="rId593" Target="media/rId593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35" Target="media/rId635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7" Target="media/rId677.png" /><Relationship Type="http://schemas.openxmlformats.org/officeDocument/2006/relationships/image" Id="rId656" Target="media/rId656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13" Target="media/rId713.png" /><Relationship Type="http://schemas.openxmlformats.org/officeDocument/2006/relationships/image" Id="rId716" Target="media/rId716.png" /><Relationship Type="http://schemas.openxmlformats.org/officeDocument/2006/relationships/image" Id="rId728" Target="media/rId728.png" /><Relationship Type="http://schemas.openxmlformats.org/officeDocument/2006/relationships/image" Id="rId731" Target="media/rId731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9" Target="media/rId719.png" /><Relationship Type="http://schemas.openxmlformats.org/officeDocument/2006/relationships/image" Id="rId698" Target="media/rId698.png" /><Relationship Type="http://schemas.openxmlformats.org/officeDocument/2006/relationships/image" Id="rId722" Target="media/rId722.png" /><Relationship Type="http://schemas.openxmlformats.org/officeDocument/2006/relationships/image" Id="rId725" Target="media/rId725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746" Target="media/rId746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10-10T20:58:13Z</dcterms:created>
  <dcterms:modified xsi:type="dcterms:W3CDTF">2022-10-10T20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